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c2fcc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b35ceac-0ca0-4bad-94bf-64a94a94816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14:54:21Z</dcterms:created>
  <dcterms:modified xsi:type="dcterms:W3CDTF">2023-06-19T1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